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6036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Filip Zamor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teusz Bajo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